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DB95B8" w14:textId="77777777" w:rsidR="009C4565" w:rsidRPr="009C4565" w:rsidRDefault="009C4565" w:rsidP="009C4565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9C4565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312A9397" w14:textId="77777777" w:rsidR="009C4565" w:rsidRPr="00791F50" w:rsidRDefault="009C4565" w:rsidP="009C4565">
      <w:pPr>
        <w:rPr>
          <w:rFonts w:ascii="Arial" w:hAnsi="Arial" w:cs="Arial"/>
          <w:sz w:val="20"/>
          <w:szCs w:val="20"/>
          <w:lang w:val="en-GB"/>
        </w:rPr>
      </w:pPr>
      <w:r w:rsidRPr="009C4565">
        <w:rPr>
          <w:rFonts w:ascii="Arial" w:hAnsi="Arial" w:cs="Arial"/>
          <w:sz w:val="20"/>
          <w:szCs w:val="20"/>
          <w:lang w:val="en-GB"/>
        </w:rPr>
        <w:t>The revised paper can be finally accepted.</w:t>
      </w:r>
    </w:p>
    <w:p w14:paraId="2F8F2589" w14:textId="77777777" w:rsidR="009C4565" w:rsidRPr="00791F50" w:rsidRDefault="009C4565" w:rsidP="009C4565">
      <w:pPr>
        <w:rPr>
          <w:rFonts w:ascii="Arial" w:hAnsi="Arial" w:cs="Arial"/>
          <w:sz w:val="20"/>
          <w:szCs w:val="20"/>
          <w:lang w:val="en-GB"/>
        </w:rPr>
      </w:pPr>
    </w:p>
    <w:p w14:paraId="2EDEF1C4" w14:textId="77777777" w:rsidR="009C4565" w:rsidRPr="009C4565" w:rsidRDefault="009C4565" w:rsidP="009C4565">
      <w:pPr>
        <w:rPr>
          <w:rFonts w:ascii="Arial" w:hAnsi="Arial" w:cs="Arial"/>
          <w:b/>
          <w:sz w:val="20"/>
          <w:szCs w:val="20"/>
          <w:u w:val="single"/>
        </w:rPr>
      </w:pPr>
      <w:r w:rsidRPr="009C456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2158D748" w14:textId="77777777" w:rsidR="00014FD4" w:rsidRPr="00791F50" w:rsidRDefault="00014FD4" w:rsidP="00014FD4">
      <w:pPr>
        <w:pStyle w:val="NoSpacing"/>
        <w:rPr>
          <w:rFonts w:ascii="Arial" w:hAnsi="Arial" w:cs="Arial"/>
          <w:sz w:val="20"/>
          <w:szCs w:val="20"/>
        </w:rPr>
      </w:pPr>
      <w:r w:rsidRPr="00791F50">
        <w:rPr>
          <w:rStyle w:val="Strong"/>
          <w:rFonts w:ascii="Arial" w:hAnsi="Arial" w:cs="Arial"/>
          <w:b w:val="0"/>
          <w:bCs w:val="0"/>
          <w:sz w:val="20"/>
          <w:szCs w:val="20"/>
        </w:rPr>
        <w:t>Dr. Vincenzo Tufarelli</w:t>
      </w:r>
    </w:p>
    <w:p w14:paraId="2085E34E" w14:textId="14E469D2" w:rsidR="00014FD4" w:rsidRPr="00791F50" w:rsidRDefault="00014FD4" w:rsidP="00014FD4">
      <w:pPr>
        <w:pStyle w:val="NoSpacing"/>
        <w:rPr>
          <w:rFonts w:ascii="Arial" w:hAnsi="Arial" w:cs="Arial"/>
          <w:sz w:val="20"/>
          <w:szCs w:val="20"/>
        </w:rPr>
      </w:pPr>
      <w:r w:rsidRPr="00791F50">
        <w:rPr>
          <w:rFonts w:ascii="Arial" w:hAnsi="Arial" w:cs="Arial"/>
          <w:sz w:val="20"/>
          <w:szCs w:val="20"/>
        </w:rPr>
        <w:t>University of Bari 'Aldo Moro', Italy</w:t>
      </w:r>
      <w:r w:rsidR="00791F50">
        <w:rPr>
          <w:rFonts w:ascii="Arial" w:hAnsi="Arial" w:cs="Arial"/>
          <w:sz w:val="20"/>
          <w:szCs w:val="20"/>
        </w:rPr>
        <w:t>.</w:t>
      </w:r>
    </w:p>
    <w:p w14:paraId="07156DC0" w14:textId="77777777" w:rsidR="009C4565" w:rsidRPr="009C4565" w:rsidRDefault="009C4565" w:rsidP="009C4565">
      <w:pPr>
        <w:rPr>
          <w:rFonts w:ascii="Arial" w:hAnsi="Arial" w:cs="Arial"/>
          <w:sz w:val="20"/>
          <w:szCs w:val="20"/>
        </w:rPr>
      </w:pPr>
    </w:p>
    <w:p w14:paraId="39A2A0F3" w14:textId="77777777" w:rsidR="00B17BEB" w:rsidRPr="00791F50" w:rsidRDefault="00B17BEB" w:rsidP="009C4565">
      <w:pPr>
        <w:rPr>
          <w:rFonts w:ascii="Arial" w:hAnsi="Arial" w:cs="Arial"/>
          <w:sz w:val="20"/>
          <w:szCs w:val="20"/>
          <w:lang w:val="it-IT"/>
        </w:rPr>
      </w:pPr>
    </w:p>
    <w:sectPr w:rsidR="00B17BEB" w:rsidRPr="00791F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3sbAwM7O0NDQzNDBX0lEKTi0uzszPAykwrAUAJ27TaCwAAAA="/>
  </w:docVars>
  <w:rsids>
    <w:rsidRoot w:val="00047A59"/>
    <w:rsid w:val="00014FD4"/>
    <w:rsid w:val="00047A59"/>
    <w:rsid w:val="004F6763"/>
    <w:rsid w:val="006D2BDD"/>
    <w:rsid w:val="00791F50"/>
    <w:rsid w:val="0086724B"/>
    <w:rsid w:val="009C4565"/>
    <w:rsid w:val="00B17BEB"/>
    <w:rsid w:val="00B917A6"/>
    <w:rsid w:val="00BA0F6F"/>
    <w:rsid w:val="00BF0173"/>
    <w:rsid w:val="00DB0728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12E2B"/>
  <w15:chartTrackingRefBased/>
  <w15:docId w15:val="{14B78D88-57AD-4AA8-A07E-091A26142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7A5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7A5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7A59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7A5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7A59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47A5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47A5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47A5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47A5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7A59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7A5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7A59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7A59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7A59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47A5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47A5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47A5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47A5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47A5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7A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7A59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47A5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47A59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47A5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47A5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47A59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47A59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47A59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47A59"/>
    <w:rPr>
      <w:b/>
      <w:bCs/>
      <w:smallCaps/>
      <w:color w:val="365F9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014F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014FD4"/>
    <w:rPr>
      <w:b/>
      <w:bCs/>
    </w:rPr>
  </w:style>
  <w:style w:type="paragraph" w:styleId="NoSpacing">
    <w:name w:val="No Spacing"/>
    <w:uiPriority w:val="1"/>
    <w:qFormat/>
    <w:rsid w:val="00014F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87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0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440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56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901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8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1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1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3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78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3</Characters>
  <Application>Microsoft Office Word</Application>
  <DocSecurity>0</DocSecurity>
  <Lines>1</Lines>
  <Paragraphs>1</Paragraphs>
  <ScaleCrop>false</ScaleCrop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Editor-24</cp:lastModifiedBy>
  <cp:revision>7</cp:revision>
  <dcterms:created xsi:type="dcterms:W3CDTF">2025-02-11T12:01:00Z</dcterms:created>
  <dcterms:modified xsi:type="dcterms:W3CDTF">2025-02-19T06:43:00Z</dcterms:modified>
</cp:coreProperties>
</file>